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C7F8C" w:rsidRDefault="00000000">
      <w:pPr>
        <w:pStyle w:val="Heading1"/>
      </w:pPr>
      <w:bookmarkStart w:id="0" w:name="weekly-progress-report"/>
      <w:r>
        <w:t>Weekly Progress Report</w:t>
      </w:r>
    </w:p>
    <w:p w:rsidR="00FC7F8C" w:rsidRDefault="00000000">
      <w:pPr>
        <w:pStyle w:val="FirstParagraph"/>
      </w:pPr>
      <w:r>
        <w:rPr>
          <w:b/>
          <w:bCs/>
        </w:rPr>
        <w:t>Name:</w:t>
      </w:r>
      <w:r>
        <w:t xml:space="preserve"> Anurag Pareek</w:t>
      </w:r>
      <w:r>
        <w:br/>
      </w:r>
      <w:r>
        <w:rPr>
          <w:b/>
          <w:bCs/>
        </w:rPr>
        <w:t>Domain:</w:t>
      </w:r>
      <w:r>
        <w:t xml:space="preserve"> Python</w:t>
      </w:r>
      <w:r>
        <w:br/>
      </w:r>
      <w:r>
        <w:rPr>
          <w:b/>
          <w:bCs/>
        </w:rPr>
        <w:t>Date of Submission:</w:t>
      </w:r>
      <w:r>
        <w:t xml:space="preserve"> </w:t>
      </w:r>
      <w:r w:rsidR="003D1D24">
        <w:t>1</w:t>
      </w:r>
      <w:r w:rsidR="002F4156">
        <w:t>1</w:t>
      </w:r>
      <w:r>
        <w:t>-0</w:t>
      </w:r>
      <w:r w:rsidR="003C0556">
        <w:t>3</w:t>
      </w:r>
      <w:r>
        <w:t>-24</w:t>
      </w:r>
    </w:p>
    <w:p w:rsidR="00B5371A" w:rsidRDefault="00B5371A" w:rsidP="00B5371A">
      <w:pPr>
        <w:pStyle w:val="Heading2"/>
      </w:pPr>
      <w:bookmarkStart w:id="1" w:name="i.-overview"/>
      <w:bookmarkEnd w:id="0"/>
      <w:r>
        <w:t>I. Overview</w:t>
      </w:r>
    </w:p>
    <w:p w:rsidR="00B5371A" w:rsidRDefault="00B5371A" w:rsidP="00B5371A">
      <w:pPr>
        <w:pStyle w:val="FirstParagraph"/>
      </w:pPr>
      <w:r>
        <w:t>During this week, my primary focus was on actively contributing to the “Quiz Game” Python project. I successfully implemented key features and explored the codebase to enhance the functionality. Additionally, I dedicated time to furthering my Python skills through tutorials and practical exercises. Effective time management strategies were employed to strike a balance between project work and learning.</w:t>
      </w:r>
    </w:p>
    <w:p w:rsidR="00B5371A" w:rsidRDefault="00B5371A" w:rsidP="00B5371A">
      <w:pPr>
        <w:pStyle w:val="Heading2"/>
      </w:pPr>
      <w:bookmarkStart w:id="2" w:name="ii.-achievements"/>
      <w:bookmarkEnd w:id="1"/>
      <w:r>
        <w:t>II. Achievements</w:t>
      </w:r>
    </w:p>
    <w:p w:rsidR="00B5371A" w:rsidRDefault="00B5371A" w:rsidP="00B5371A">
      <w:pPr>
        <w:pStyle w:val="Compact"/>
        <w:numPr>
          <w:ilvl w:val="0"/>
          <w:numId w:val="2"/>
        </w:numPr>
      </w:pPr>
      <w:r>
        <w:rPr>
          <w:b/>
          <w:bCs/>
        </w:rPr>
        <w:t>Implementation of Quiz Game Features:</w:t>
      </w:r>
    </w:p>
    <w:p w:rsidR="00B5371A" w:rsidRDefault="00B5371A" w:rsidP="00B5371A">
      <w:pPr>
        <w:pStyle w:val="Compact"/>
        <w:numPr>
          <w:ilvl w:val="1"/>
          <w:numId w:val="2"/>
        </w:numPr>
      </w:pPr>
      <w:r>
        <w:t xml:space="preserve">Developed core functionalities of the Quiz Game, utilizing </w:t>
      </w:r>
      <w:proofErr w:type="spellStart"/>
      <w:r>
        <w:t>Tkinter</w:t>
      </w:r>
      <w:proofErr w:type="spellEnd"/>
      <w:r>
        <w:t xml:space="preserve"> for a user-friendly graphical interface.</w:t>
      </w:r>
    </w:p>
    <w:p w:rsidR="00B5371A" w:rsidRDefault="00B5371A" w:rsidP="00B5371A">
      <w:pPr>
        <w:pStyle w:val="Compact"/>
        <w:numPr>
          <w:ilvl w:val="1"/>
          <w:numId w:val="2"/>
        </w:numPr>
      </w:pPr>
      <w:r>
        <w:t>Implemented the logic for quiz navigation, question presentation, and user interaction.</w:t>
      </w:r>
    </w:p>
    <w:p w:rsidR="00B5371A" w:rsidRDefault="00B5371A" w:rsidP="00B5371A">
      <w:pPr>
        <w:pStyle w:val="Compact"/>
        <w:numPr>
          <w:ilvl w:val="1"/>
          <w:numId w:val="2"/>
        </w:numPr>
      </w:pPr>
      <w:r>
        <w:t>Integrated a scoring system to evaluate and display users’ quiz performance.</w:t>
      </w:r>
    </w:p>
    <w:p w:rsidR="00B5371A" w:rsidRDefault="00B5371A" w:rsidP="00B5371A">
      <w:pPr>
        <w:pStyle w:val="Compact"/>
        <w:numPr>
          <w:ilvl w:val="0"/>
          <w:numId w:val="2"/>
        </w:numPr>
      </w:pPr>
      <w:r>
        <w:rPr>
          <w:b/>
          <w:bCs/>
        </w:rPr>
        <w:t>User Interface Improvements:</w:t>
      </w:r>
    </w:p>
    <w:p w:rsidR="00B5371A" w:rsidRDefault="00B5371A" w:rsidP="00B5371A">
      <w:pPr>
        <w:pStyle w:val="Compact"/>
        <w:numPr>
          <w:ilvl w:val="1"/>
          <w:numId w:val="2"/>
        </w:numPr>
      </w:pPr>
      <w:r>
        <w:t>Designed and implemented an interactive interface for a seamless user experience.</w:t>
      </w:r>
    </w:p>
    <w:p w:rsidR="00B5371A" w:rsidRDefault="00B5371A" w:rsidP="00B5371A">
      <w:pPr>
        <w:pStyle w:val="Compact"/>
        <w:numPr>
          <w:ilvl w:val="1"/>
          <w:numId w:val="2"/>
        </w:numPr>
      </w:pPr>
      <w:r>
        <w:t>Ensured effective error handling and validation for a smoother quiz-taking process.</w:t>
      </w:r>
    </w:p>
    <w:p w:rsidR="00B5371A" w:rsidRDefault="00B5371A" w:rsidP="00B5371A">
      <w:pPr>
        <w:pStyle w:val="Heading2"/>
      </w:pPr>
      <w:bookmarkStart w:id="3" w:name="iii.-python-project-contributions"/>
      <w:bookmarkEnd w:id="2"/>
      <w:r>
        <w:t>III. Python Project Contributions</w:t>
      </w:r>
    </w:p>
    <w:p w:rsidR="00B5371A" w:rsidRDefault="00B5371A" w:rsidP="00B5371A">
      <w:pPr>
        <w:pStyle w:val="FirstParagraph"/>
      </w:pPr>
      <w:r>
        <w:rPr>
          <w:b/>
          <w:bCs/>
        </w:rPr>
        <w:t>Quiz Game Project:</w:t>
      </w:r>
      <w:r>
        <w:t xml:space="preserve"> Contributed code to the “Quiz Game” project with a focus on: - User Interface: Worked on refining the visual aspects of the application for an engaging user interface. - Logic Implementation: Implemented quiz logic, including question presentation, answer tracking, and scoring. - Data Handling: Developed functions to load and save quiz data from/to external files.</w:t>
      </w:r>
    </w:p>
    <w:p w:rsidR="00B5371A" w:rsidRDefault="00B5371A" w:rsidP="00B5371A">
      <w:pPr>
        <w:pStyle w:val="Heading2"/>
      </w:pPr>
      <w:bookmarkStart w:id="4" w:name="iv.-learning-python"/>
      <w:bookmarkEnd w:id="3"/>
      <w:r>
        <w:t>IV. Learning Python</w:t>
      </w:r>
    </w:p>
    <w:p w:rsidR="00B5371A" w:rsidRDefault="00B5371A" w:rsidP="00B5371A">
      <w:pPr>
        <w:pStyle w:val="Compact"/>
        <w:numPr>
          <w:ilvl w:val="0"/>
          <w:numId w:val="2"/>
        </w:numPr>
      </w:pPr>
      <w:r>
        <w:t>Applied Python skills to implement game logic, user interfaces, and data handling.</w:t>
      </w:r>
    </w:p>
    <w:p w:rsidR="00B5371A" w:rsidRDefault="00B5371A" w:rsidP="00B5371A">
      <w:pPr>
        <w:pStyle w:val="Compact"/>
        <w:numPr>
          <w:ilvl w:val="0"/>
          <w:numId w:val="2"/>
        </w:numPr>
      </w:pPr>
      <w:r>
        <w:t>Strengthened understanding of Python best practices through practical implementation.</w:t>
      </w:r>
    </w:p>
    <w:p w:rsidR="00B5371A" w:rsidRDefault="00B5371A" w:rsidP="00B5371A">
      <w:pPr>
        <w:pStyle w:val="Heading2"/>
      </w:pPr>
      <w:bookmarkStart w:id="5" w:name="v.-challenges"/>
      <w:bookmarkEnd w:id="4"/>
      <w:r>
        <w:t>V. Challenges</w:t>
      </w:r>
    </w:p>
    <w:p w:rsidR="00B5371A" w:rsidRDefault="00B5371A" w:rsidP="00B5371A">
      <w:pPr>
        <w:pStyle w:val="Compact"/>
        <w:numPr>
          <w:ilvl w:val="0"/>
          <w:numId w:val="11"/>
        </w:numPr>
      </w:pPr>
      <w:r>
        <w:rPr>
          <w:b/>
          <w:bCs/>
        </w:rPr>
        <w:t>Integration Challenges:</w:t>
      </w:r>
    </w:p>
    <w:p w:rsidR="00B5371A" w:rsidRDefault="00B5371A" w:rsidP="00B5371A">
      <w:pPr>
        <w:pStyle w:val="Compact"/>
        <w:numPr>
          <w:ilvl w:val="1"/>
          <w:numId w:val="2"/>
        </w:numPr>
      </w:pPr>
      <w:r>
        <w:t>Addressing ongoing challenges related to the seamless integration of quiz logic and user interface.</w:t>
      </w:r>
    </w:p>
    <w:p w:rsidR="00B5371A" w:rsidRDefault="00B5371A" w:rsidP="00B5371A">
      <w:pPr>
        <w:pStyle w:val="Compact"/>
        <w:numPr>
          <w:ilvl w:val="1"/>
          <w:numId w:val="2"/>
        </w:numPr>
      </w:pPr>
      <w:r>
        <w:lastRenderedPageBreak/>
        <w:t>Ensuring consistent data handling and robust error management.</w:t>
      </w:r>
    </w:p>
    <w:p w:rsidR="00B5371A" w:rsidRDefault="00B5371A" w:rsidP="00B5371A">
      <w:pPr>
        <w:pStyle w:val="Compact"/>
        <w:numPr>
          <w:ilvl w:val="0"/>
          <w:numId w:val="11"/>
        </w:numPr>
      </w:pPr>
      <w:r>
        <w:rPr>
          <w:b/>
          <w:bCs/>
        </w:rPr>
        <w:t>Complexity of Quiz Logic:</w:t>
      </w:r>
    </w:p>
    <w:p w:rsidR="00B5371A" w:rsidRDefault="00B5371A" w:rsidP="00B5371A">
      <w:pPr>
        <w:pStyle w:val="Compact"/>
        <w:numPr>
          <w:ilvl w:val="1"/>
          <w:numId w:val="2"/>
        </w:numPr>
      </w:pPr>
      <w:r>
        <w:t>Faced challenges related to handling user responses and scoring accurately.</w:t>
      </w:r>
    </w:p>
    <w:p w:rsidR="00B5371A" w:rsidRDefault="00B5371A" w:rsidP="00B5371A">
      <w:pPr>
        <w:pStyle w:val="Compact"/>
        <w:numPr>
          <w:ilvl w:val="1"/>
          <w:numId w:val="2"/>
        </w:numPr>
      </w:pPr>
      <w:r>
        <w:t>Worked on improving testing strategies for validation and robustness.</w:t>
      </w:r>
    </w:p>
    <w:p w:rsidR="00B5371A" w:rsidRDefault="00B5371A" w:rsidP="00B5371A">
      <w:pPr>
        <w:pStyle w:val="Heading2"/>
      </w:pPr>
      <w:bookmarkStart w:id="6" w:name="vi.-learning-resources"/>
      <w:bookmarkEnd w:id="5"/>
      <w:r>
        <w:t>VI. Learning Resources</w:t>
      </w:r>
    </w:p>
    <w:p w:rsidR="00B5371A" w:rsidRDefault="00B5371A" w:rsidP="00B5371A">
      <w:pPr>
        <w:pStyle w:val="Compact"/>
        <w:numPr>
          <w:ilvl w:val="0"/>
          <w:numId w:val="2"/>
        </w:numPr>
      </w:pPr>
      <w:r>
        <w:t>Engaged in relevant webinars and online tutorials to deepen my understanding of user interface design and game development.</w:t>
      </w:r>
    </w:p>
    <w:p w:rsidR="00B5371A" w:rsidRDefault="00B5371A" w:rsidP="00B5371A">
      <w:pPr>
        <w:pStyle w:val="Compact"/>
        <w:numPr>
          <w:ilvl w:val="0"/>
          <w:numId w:val="2"/>
        </w:numPr>
      </w:pPr>
      <w:r>
        <w:t>Continued participation in tutorials and lectures to enhance Python skills and understand effective strategies for game development.</w:t>
      </w:r>
    </w:p>
    <w:p w:rsidR="00B5371A" w:rsidRDefault="00B5371A" w:rsidP="00B5371A">
      <w:pPr>
        <w:pStyle w:val="Heading2"/>
      </w:pPr>
      <w:bookmarkStart w:id="7" w:name="vii.-next-weeks-goals"/>
      <w:bookmarkEnd w:id="6"/>
      <w:r>
        <w:t>VII. Next Week’s Goals</w:t>
      </w:r>
    </w:p>
    <w:p w:rsidR="00B5371A" w:rsidRDefault="00B5371A" w:rsidP="00B5371A">
      <w:pPr>
        <w:pStyle w:val="Compact"/>
        <w:numPr>
          <w:ilvl w:val="0"/>
          <w:numId w:val="11"/>
        </w:numPr>
      </w:pPr>
      <w:r>
        <w:rPr>
          <w:b/>
          <w:bCs/>
        </w:rPr>
        <w:t>Quiz Game Enhancement:</w:t>
      </w:r>
    </w:p>
    <w:p w:rsidR="00B5371A" w:rsidRDefault="00B5371A" w:rsidP="00B5371A">
      <w:pPr>
        <w:pStyle w:val="Compact"/>
        <w:numPr>
          <w:ilvl w:val="1"/>
          <w:numId w:val="2"/>
        </w:numPr>
      </w:pPr>
      <w:r>
        <w:t>Focus on enhancing the “Quiz Game” project by addressing specific aspects and implementing new features.</w:t>
      </w:r>
    </w:p>
    <w:p w:rsidR="00B5371A" w:rsidRDefault="00B5371A" w:rsidP="00B5371A">
      <w:pPr>
        <w:pStyle w:val="Compact"/>
        <w:numPr>
          <w:ilvl w:val="0"/>
          <w:numId w:val="11"/>
        </w:numPr>
      </w:pPr>
      <w:r>
        <w:rPr>
          <w:b/>
          <w:bCs/>
        </w:rPr>
        <w:t>Python Project Development:</w:t>
      </w:r>
    </w:p>
    <w:p w:rsidR="00B5371A" w:rsidRDefault="00B5371A" w:rsidP="00B5371A">
      <w:pPr>
        <w:pStyle w:val="Compact"/>
        <w:numPr>
          <w:ilvl w:val="1"/>
          <w:numId w:val="2"/>
        </w:numPr>
      </w:pPr>
      <w:r>
        <w:t>Tackle more complex tasks within the Python project to increase contribution.</w:t>
      </w:r>
    </w:p>
    <w:p w:rsidR="00B5371A" w:rsidRDefault="00B5371A" w:rsidP="00B5371A">
      <w:pPr>
        <w:pStyle w:val="Compact"/>
        <w:numPr>
          <w:ilvl w:val="1"/>
          <w:numId w:val="2"/>
        </w:numPr>
      </w:pPr>
      <w:r>
        <w:t>Seek feedback from mentors and peers for continuous improvement.</w:t>
      </w:r>
    </w:p>
    <w:p w:rsidR="00B5371A" w:rsidRDefault="00B5371A" w:rsidP="00B5371A">
      <w:pPr>
        <w:pStyle w:val="FirstParagraph"/>
      </w:pPr>
      <w:r>
        <w:t>Keep pushing boundaries and striving for excellence! 🚀</w:t>
      </w:r>
    </w:p>
    <w:bookmarkEnd w:id="7"/>
    <w:p w:rsidR="00FC7F8C" w:rsidRDefault="00FC7F8C" w:rsidP="00B5371A">
      <w:pPr>
        <w:pStyle w:val="Heading2"/>
      </w:pPr>
    </w:p>
    <w:sectPr w:rsidR="00FC7F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26E00" w:rsidRDefault="00B26E00">
      <w:pPr>
        <w:spacing w:after="0"/>
      </w:pPr>
      <w:r>
        <w:separator/>
      </w:r>
    </w:p>
  </w:endnote>
  <w:endnote w:type="continuationSeparator" w:id="0">
    <w:p w:rsidR="00B26E00" w:rsidRDefault="00B26E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26E00" w:rsidRDefault="00B26E00">
      <w:r>
        <w:separator/>
      </w:r>
    </w:p>
  </w:footnote>
  <w:footnote w:type="continuationSeparator" w:id="0">
    <w:p w:rsidR="00B26E00" w:rsidRDefault="00B26E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A8852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69CD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5C845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9D6112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D58CFE7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689796721">
    <w:abstractNumId w:val="0"/>
  </w:num>
  <w:num w:numId="2" w16cid:durableId="829441611">
    <w:abstractNumId w:val="1"/>
  </w:num>
  <w:num w:numId="3" w16cid:durableId="1485123641">
    <w:abstractNumId w:val="1"/>
  </w:num>
  <w:num w:numId="4" w16cid:durableId="663125267">
    <w:abstractNumId w:val="1"/>
  </w:num>
  <w:num w:numId="5" w16cid:durableId="1930844228">
    <w:abstractNumId w:val="1"/>
  </w:num>
  <w:num w:numId="6" w16cid:durableId="1497719714">
    <w:abstractNumId w:val="1"/>
  </w:num>
  <w:num w:numId="7" w16cid:durableId="1534877997">
    <w:abstractNumId w:val="1"/>
  </w:num>
  <w:num w:numId="8" w16cid:durableId="959267577">
    <w:abstractNumId w:val="1"/>
  </w:num>
  <w:num w:numId="9" w16cid:durableId="569510457">
    <w:abstractNumId w:val="1"/>
  </w:num>
  <w:num w:numId="10" w16cid:durableId="1886331896">
    <w:abstractNumId w:val="1"/>
  </w:num>
  <w:num w:numId="11" w16cid:durableId="17961719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70595483">
    <w:abstractNumId w:val="1"/>
  </w:num>
  <w:num w:numId="13" w16cid:durableId="48655627">
    <w:abstractNumId w:val="1"/>
  </w:num>
  <w:num w:numId="14" w16cid:durableId="1941374166">
    <w:abstractNumId w:val="1"/>
  </w:num>
  <w:num w:numId="15" w16cid:durableId="1333877712">
    <w:abstractNumId w:val="1"/>
  </w:num>
  <w:num w:numId="16" w16cid:durableId="196662212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436944859">
    <w:abstractNumId w:val="1"/>
  </w:num>
  <w:num w:numId="18" w16cid:durableId="612631775">
    <w:abstractNumId w:val="1"/>
  </w:num>
  <w:num w:numId="19" w16cid:durableId="1690720410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 w16cid:durableId="776602162">
    <w:abstractNumId w:val="1"/>
  </w:num>
  <w:num w:numId="21" w16cid:durableId="46531724">
    <w:abstractNumId w:val="1"/>
  </w:num>
  <w:num w:numId="22" w16cid:durableId="1972125395">
    <w:abstractNumId w:val="1"/>
  </w:num>
  <w:num w:numId="23" w16cid:durableId="16177185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7F8C"/>
    <w:rsid w:val="002F4156"/>
    <w:rsid w:val="00320F42"/>
    <w:rsid w:val="003862CA"/>
    <w:rsid w:val="003C0556"/>
    <w:rsid w:val="003D1D24"/>
    <w:rsid w:val="0044421D"/>
    <w:rsid w:val="005131FE"/>
    <w:rsid w:val="00910F9D"/>
    <w:rsid w:val="00B26E00"/>
    <w:rsid w:val="00B5371A"/>
    <w:rsid w:val="00ED3108"/>
    <w:rsid w:val="00FC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7B2007"/>
  <w15:docId w15:val="{091D4211-37DA-7A4C-A02C-DEFA2EF6B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4421D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35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98</Words>
  <Characters>2271</Characters>
  <Application>Microsoft Office Word</Application>
  <DocSecurity>0</DocSecurity>
  <Lines>18</Lines>
  <Paragraphs>5</Paragraphs>
  <ScaleCrop>false</ScaleCrop>
  <Company/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URAG PAREEK</cp:lastModifiedBy>
  <cp:revision>9</cp:revision>
  <dcterms:created xsi:type="dcterms:W3CDTF">2024-02-28T09:03:00Z</dcterms:created>
  <dcterms:modified xsi:type="dcterms:W3CDTF">2024-03-07T10:07:00Z</dcterms:modified>
</cp:coreProperties>
</file>